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international-welding-institute"/>
    <w:p>
      <w:pPr>
        <w:pStyle w:val="Heading1"/>
      </w:pPr>
      <w:r>
        <w:t xml:space="preserve">INTERNATIONAL WELDING INSTITUTE</w:t>
      </w:r>
    </w:p>
    <w:p>
      <w:pPr>
        <w:pStyle w:val="FirstParagraph"/>
      </w:pPr>
      <w:r>
        <w:t xml:space="preserve">58 Zhongguancun Street, Haidian District, Beijing 100084, China</w:t>
      </w:r>
    </w:p>
    <w:p>
      <w:pPr>
        <w:pStyle w:val="BodyText"/>
      </w:pPr>
      <w:r>
        <w:t xml:space="preserve">October 26, 2023</w:t>
      </w:r>
    </w:p>
    <w:bookmarkEnd w:id="20"/>
    <w:bookmarkStart w:id="22" w:name="hiring-manager"/>
    <w:p>
      <w:pPr>
        <w:pStyle w:val="Heading2"/>
      </w:pPr>
      <w:r>
        <w:t xml:space="preserve">Hiring Manager</w:t>
      </w:r>
    </w:p>
    <w:bookmarkStart w:id="21" w:name="X8d2d7fadfdf96dfce0c85fa2f3a73b7fd32aa4c"/>
    <w:p>
      <w:pPr>
        <w:pStyle w:val="Heading3"/>
      </w:pPr>
      <w:r>
        <w:t xml:space="preserve">Beijing International Industrial Welding Solutions (BIIS)</w:t>
      </w:r>
    </w:p>
    <w:p>
      <w:pPr>
        <w:pStyle w:val="FirstParagraph"/>
      </w:pPr>
      <w:r>
        <w:t xml:space="preserve">156 Liangmaqiao Road, Chaoyang District</w:t>
      </w:r>
      <w:r>
        <w:br/>
      </w:r>
      <w:r>
        <w:t xml:space="preserve">Beijing 100025, China</w:t>
      </w:r>
    </w:p>
    <w:bookmarkEnd w:id="21"/>
    <w:bookmarkEnd w:id="22"/>
    <w:bookmarkStart w:id="23" w:name="X85ad47fec47a555b3b15ee21facfddae237456f"/>
    <w:p>
      <w:pPr>
        <w:pStyle w:val="Heading2"/>
      </w:pPr>
      <w:r>
        <w:t xml:space="preserve">Subject: Internship Application Letter for Welder Position in China Beijing</w:t>
      </w:r>
    </w:p>
    <w:bookmarkEnd w:id="23"/>
    <w:p>
      <w:pPr>
        <w:pStyle w:val="FirstParagraph"/>
      </w:pPr>
      <w:r>
        <w:t xml:space="preserve">Dear Hiring Manager,</w:t>
      </w:r>
    </w:p>
    <w:p>
      <w:pPr>
        <w:pStyle w:val="BodyText"/>
      </w:pPr>
      <w:r>
        <w:t xml:space="preserve">I am writing this Internship Application Letter with profound enthusiasm to express my earnest interest in the Welder Internship position at Beijing International Industrial Welding Solutions (BIIS), located in the dynamic industrial heartland of China Beijing. As a dedicated welding technology student with hands-on experience across multiple welding processes, I am confident that my technical proficiency, safety consciousness, and cultural adaptability align perfectly with BIIS's reputation for excellence in China's manufacturing sector. This internship represents not merely a professional opportunity but a pivotal step toward contributing to Beijing's industrial advancement while immersing myself in the vibrant welding community of China Beijing.</w:t>
      </w:r>
    </w:p>
    <w:p>
      <w:pPr>
        <w:pStyle w:val="BodyText"/>
      </w:pPr>
      <w:r>
        <w:t xml:space="preserve">Throughout my academic journey at the International Welding Technology Institute, I have cultivated comprehensive expertise across critical welding methodologies essential for modern industrial applications. My curriculum included 450 hours of supervised practice in Gas Metal Arc Welding (GMAW), Tungsten Inert Gas (TIG) welding, and Shielded Metal Arc Welding (SMAW), alongside rigorous coursework in metallurgy, blueprint reading, and non-destructive testing protocols. I have earned certifications from the American Welding Society (AWS) for SMAW-6G pipe welding and TIG plate welding at 220 amps—standards recognized globally. During my practical training at Beijing's Zhongguancun Advanced Manufacturing Hub, I successfully welded 300+ steel components for industrial machinery under stringent quality control, achieving a 98.7% pass rate in X-ray testing. This experience solidified my commitment to precision engineering and safety protocols—a value BIIS exemplifies through your zero-incident safety record.</w:t>
      </w:r>
    </w:p>
    <w:p>
      <w:pPr>
        <w:pStyle w:val="BodyText"/>
      </w:pPr>
      <w:r>
        <w:t xml:space="preserve">My fascination with China's welding industry stems from its transformative role in Beijing's economic landscape as a global manufacturing powerhouse. Having researched BIIS extensively, I admire how your company bridges traditional Chinese craftsmanship with cutting-edge automation in sectors like high-speed rail construction and renewable energy infrastructure. The opportunity to learn from your team while working on projects such as the Beijing-Shanghai High-Speed Rail expansion—where welding integrity directly impacts passenger safety—resonates deeply with my career aspirations. I am particularly drawn to BIIS's partnership with Tsinghua University for welding robotics research, which aligns perfectly with my aspiration to integrate AI-driven quality control systems into manual welding processes. This internship in China Beijing would allow me to witness firsthand how advanced welding techniques drive sustainable development in one of the world's most rapidly evolving industrial cities.</w:t>
      </w:r>
    </w:p>
    <w:p>
      <w:pPr>
        <w:pStyle w:val="BodyText"/>
      </w:pPr>
      <w:r>
        <w:t xml:space="preserve">What distinguishes my application is my proactive cultural adaptation strategy for working within China Beijing's professional environment. I have completed 60 hours of Mandarin language training focused on technical vocabulary and workplace communication, including industry-specific terms like "焊缝质量" (wàn fèng zhì liàng—weld quality) and "焊接变形" (wàn jiē biàn xíng—weld distortion). My recent three-month exchange program at Beijing University of Technology enabled me to collaborate with Chinese engineering students on a solar panel frame fabrication project, where I navigated cultural nuances in team dynamics while maintaining a 100% task completion rate. I understand that success as a Welder in China Beijing requires not only technical skill but also respect for collective work ethics—a principle embodied by BIIS's mentorship model where senior welders guide apprentices through daily safety huddles.</w:t>
      </w:r>
    </w:p>
    <w:p>
      <w:pPr>
        <w:pStyle w:val="BodyText"/>
      </w:pPr>
      <w:r>
        <w:t xml:space="preserve">I am equally committed to contributing to BIIS's operational excellence. My recent volunteer work with the Beijing Welding Safety Initiative involved developing multilingual (English/Mandarin) safety checklists for foreign technicians at industrial sites, which reduced onboarding time by 30%. I have also mastered the use of industry-standard equipment including Lincoln Electric PowerWave 350X systems and Fronius TPS iQN inverter welders—tools extensively utilized at BIIS facilities. Should I be selected, I will immediately apply this knowledge to support your pipeline projects while actively learning from senior welders' techniques for complex joint configurations common in Beijing's high-rise construction sector.</w:t>
      </w:r>
    </w:p>
    <w:p>
      <w:pPr>
        <w:pStyle w:val="BodyText"/>
      </w:pPr>
      <w:r>
        <w:t xml:space="preserve">China Beijing's welding industry stands at a critical juncture where traditional skills merge with digital innovation—a convergence I am eager to participate in through BIIS. My long-term goal is to develop hybrid welding methodologies that enhance efficiency for infrastructure projects like the Beijing Daxing International Airport expansion. I understand that this Welder Internship represents more than a training opportunity; it is an entry point into China's industrial future where precision welding safeguards millions of daily commuters and fuels economic growth. I am prepared to relocate immediately, bringing my AWS certifications, cultural readiness, and unwavering work ethic to your Beijing facility.</w:t>
      </w:r>
    </w:p>
    <w:p>
      <w:pPr>
        <w:pStyle w:val="BodyText"/>
      </w:pPr>
      <w:r>
        <w:t xml:space="preserve">I would welcome the opportunity to discuss how my skills can support BIIS's objectives during an interview at your convenience. Thank you for considering this Internship Application Letter for a Welder position in China Beijing. I have attached my resume, certification portfolio, and academic transcripts for your review and look forward to contributing to BIIS's legacy of welding excellence.</w:t>
      </w:r>
    </w:p>
    <w:p>
      <w:pPr>
        <w:pStyle w:val="BodyText"/>
      </w:pPr>
      <w:r>
        <w:t xml:space="preserve">Sincerely,</w:t>
      </w:r>
    </w:p>
    <w:p>
      <w:pPr>
        <w:pStyle w:val="BodyText"/>
      </w:pPr>
      <w:r>
        <w:rPr>
          <w:bCs/>
          <w:b/>
        </w:rPr>
        <w:t xml:space="preserve">Michael Chen</w:t>
      </w:r>
      <w:r>
        <w:br/>
      </w:r>
      <w:r>
        <w:t xml:space="preserve">International Welding Technology Institute</w:t>
      </w:r>
      <w:r>
        <w:br/>
      </w:r>
      <w:r>
        <w:t xml:space="preserve">Beijing, China</w:t>
      </w:r>
      <w:r>
        <w:br/>
      </w:r>
      <w:r>
        <w:t xml:space="preserve">+86 138-5555-9999 | m.chen@iwti.edu.cn</w:t>
      </w:r>
    </w:p>
    <w:p>
      <w:pPr>
        <w:pStyle w:val="BodyText"/>
      </w:pPr>
      <w:r>
        <w:t xml:space="preserve">Attachments: Resume, AWS Certifications, Academic Transcripts</w:t>
      </w:r>
    </w:p>
    <w:p>
      <w:pPr>
        <w:pStyle w:val="BodyText"/>
      </w:pPr>
      <w:r>
        <w:t xml:space="preserve">This Internship Application Letter is submitted for the Welder position at BIIS in China Beijing under the guidance of Beijing's Ministry of Human Resources and Social Security (MHRSS) internship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Beijing, China</dc:title>
  <dc:creator/>
  <dc:language>en</dc:language>
  <cp:keywords/>
  <dcterms:created xsi:type="dcterms:W3CDTF">2025-12-09T02:59:29Z</dcterms:created>
  <dcterms:modified xsi:type="dcterms:W3CDTF">2025-12-09T02:59:29Z</dcterms:modified>
</cp:coreProperties>
</file>

<file path=docProps/custom.xml><?xml version="1.0" encoding="utf-8"?>
<Properties xmlns="http://schemas.openxmlformats.org/officeDocument/2006/custom-properties" xmlns:vt="http://schemas.openxmlformats.org/officeDocument/2006/docPropsVTypes"/>
</file>